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CE0FB" w14:textId="2F6E7CF2" w:rsidR="00D94140" w:rsidRPr="00D94140" w:rsidRDefault="00BB5FFE" w:rsidP="00D94140">
      <w:r w:rsidRPr="00BB5FFE">
        <w:rPr>
          <w:noProof/>
        </w:rPr>
        <w:drawing>
          <wp:anchor distT="0" distB="0" distL="114300" distR="114300" simplePos="0" relativeHeight="251658240" behindDoc="0" locked="0" layoutInCell="1" allowOverlap="1" wp14:anchorId="6733C36B" wp14:editId="2623C1F9">
            <wp:simplePos x="0" y="0"/>
            <wp:positionH relativeFrom="column">
              <wp:posOffset>-519430</wp:posOffset>
            </wp:positionH>
            <wp:positionV relativeFrom="paragraph">
              <wp:posOffset>0</wp:posOffset>
            </wp:positionV>
            <wp:extent cx="7171055" cy="842708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1055" cy="8427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1C8C5A" w14:textId="7B8ED8BA" w:rsidR="00BB5FFE" w:rsidRDefault="00D94140">
      <w:r w:rsidRPr="00BB5FFE">
        <w:rPr>
          <w:noProof/>
        </w:rPr>
        <w:lastRenderedPageBreak/>
        <w:drawing>
          <wp:anchor distT="0" distB="0" distL="114300" distR="114300" simplePos="0" relativeHeight="251658752" behindDoc="0" locked="0" layoutInCell="1" allowOverlap="1" wp14:anchorId="0D74570A" wp14:editId="42015ABB">
            <wp:simplePos x="0" y="0"/>
            <wp:positionH relativeFrom="margin">
              <wp:posOffset>-486888</wp:posOffset>
            </wp:positionH>
            <wp:positionV relativeFrom="paragraph">
              <wp:posOffset>600</wp:posOffset>
            </wp:positionV>
            <wp:extent cx="7041597" cy="8972155"/>
            <wp:effectExtent l="0" t="0" r="6985" b="635"/>
            <wp:wrapSquare wrapText="bothSides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5842" cy="89775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FD7216" w14:textId="0A5A9535" w:rsidR="00D94140" w:rsidRPr="00D94140" w:rsidRDefault="00D94140" w:rsidP="00D94140">
      <w:r w:rsidRPr="00BB5FFE">
        <w:rPr>
          <w:noProof/>
        </w:rPr>
        <w:lastRenderedPageBreak/>
        <w:drawing>
          <wp:anchor distT="0" distB="0" distL="114300" distR="114300" simplePos="0" relativeHeight="251664896" behindDoc="0" locked="0" layoutInCell="1" allowOverlap="1" wp14:anchorId="571847EE" wp14:editId="01A022B9">
            <wp:simplePos x="0" y="0"/>
            <wp:positionH relativeFrom="margin">
              <wp:posOffset>-446150</wp:posOffset>
            </wp:positionH>
            <wp:positionV relativeFrom="paragraph">
              <wp:posOffset>594</wp:posOffset>
            </wp:positionV>
            <wp:extent cx="6891020" cy="8155305"/>
            <wp:effectExtent l="0" t="0" r="5080" b="0"/>
            <wp:wrapSquare wrapText="bothSides"/>
            <wp:docPr id="3" name="Picture 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ab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1020" cy="8155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94140" w:rsidRPr="00D941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1MDQ2Mra0NDe0NLRQ0lEKTi0uzszPAykwqgUAkGIAmCwAAAA="/>
  </w:docVars>
  <w:rsids>
    <w:rsidRoot w:val="00BB5FFE"/>
    <w:rsid w:val="00076887"/>
    <w:rsid w:val="004071D1"/>
    <w:rsid w:val="00544EAD"/>
    <w:rsid w:val="00680D96"/>
    <w:rsid w:val="00996998"/>
    <w:rsid w:val="00BB5FFE"/>
    <w:rsid w:val="00D94140"/>
    <w:rsid w:val="00E63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3A6BB"/>
  <w15:docId w15:val="{C42D844E-348F-4EE2-95E0-BF6038C1A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smith</dc:creator>
  <cp:keywords/>
  <dc:description/>
  <cp:lastModifiedBy>kristin smith</cp:lastModifiedBy>
  <cp:revision>3</cp:revision>
  <dcterms:created xsi:type="dcterms:W3CDTF">2023-02-06T18:07:00Z</dcterms:created>
  <dcterms:modified xsi:type="dcterms:W3CDTF">2023-04-21T14:44:00Z</dcterms:modified>
</cp:coreProperties>
</file>